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11</w:t>
      </w:r>
      <w:r>
        <w:t xml:space="preserve"> </w:t>
      </w:r>
      <w:r>
        <w:t xml:space="preserve">06:12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c0ae326da026cc4fdf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11T06:12:54Z</dcterms:created>
  <dcterms:modified xsi:type="dcterms:W3CDTF">2023-12-11T06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11 06:12:48</vt:lpwstr>
  </property>
</Properties>
</file>